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313F4" w14:textId="77777777"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209EAEDC" wp14:editId="02A7018C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C5145E5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C1A583A" w14:textId="77777777"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09EAEDC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14:paraId="0C5145E5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14:paraId="1C1A583A" w14:textId="77777777"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448B7CC0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53613D19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5471D088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2D59D330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6A07B3D9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1303E46D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63DA15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62C33E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68E91669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510DA1C5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47395846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75EE59E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E9BA4D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240F4F54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631C1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724674A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DFC5F00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D5809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AB29816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817A8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3BD1A32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3F6A5FB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84A4A5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5133310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9ADB0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07274892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46D5341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11FCC0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BE28267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B1982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0917BD31" w14:textId="77777777" w:rsidR="000752F9" w:rsidRDefault="000752F9" w:rsidP="000752F9"/>
    <w:p w14:paraId="6EC1C475" w14:textId="77777777"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BF3003F" wp14:editId="145D470F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D46176C" w14:textId="77777777"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087ED1">
                                  <w:rPr>
                                    <w:rFonts w:ascii="微軟正黑體" w:hAnsi="微軟正黑體"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AC39E3E" w14:textId="77777777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F3003F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4D46176C" w14:textId="77777777"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087ED1">
                            <w:rPr>
                              <w:rFonts w:ascii="微軟正黑體" w:hAnsi="微軟正黑體" w:hint="eastAsia"/>
                            </w:rPr>
                            <w:t>短文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14:paraId="5AC39E3E" w14:textId="77777777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A9ABD88" w14:textId="5516FD9A" w:rsidR="00651FF7" w:rsidRDefault="00087ED1" w:rsidP="00895D44">
      <w:pPr>
        <w:pStyle w:val="2"/>
        <w:ind w:left="240" w:right="960" w:firstLineChars="0" w:firstLine="240"/>
        <w:rPr>
          <w:rFonts w:eastAsia="標楷體"/>
        </w:rPr>
      </w:pPr>
      <w:r w:rsidRPr="00895D44">
        <w:rPr>
          <w:rFonts w:eastAsia="標楷體" w:hint="eastAsia"/>
          <w:szCs w:val="22"/>
          <w:u w:val="single"/>
        </w:rPr>
        <w:t xml:space="preserve">John goes to school every </w:t>
      </w:r>
      <w:proofErr w:type="gramStart"/>
      <w:r w:rsidRPr="00895D44">
        <w:rPr>
          <w:rFonts w:eastAsia="標楷體" w:hint="eastAsia"/>
          <w:szCs w:val="22"/>
          <w:u w:val="single"/>
        </w:rPr>
        <w:t>day.</w:t>
      </w:r>
      <w:r w:rsidR="00895D44">
        <w:rPr>
          <w:rFonts w:eastAsia="標楷體" w:hint="eastAsia"/>
          <w:szCs w:val="22"/>
          <w:u w:val="single"/>
        </w:rPr>
        <w:t>(</w:t>
      </w:r>
      <w:proofErr w:type="gramEnd"/>
      <w:r w:rsidR="00895D44">
        <w:rPr>
          <w:rFonts w:eastAsia="標楷體" w:hint="eastAsia"/>
          <w:szCs w:val="22"/>
          <w:u w:val="single"/>
        </w:rPr>
        <w:t>1)</w:t>
      </w:r>
      <w:r>
        <w:rPr>
          <w:rFonts w:eastAsia="標楷體" w:hint="eastAsia"/>
          <w:szCs w:val="22"/>
        </w:rPr>
        <w:t xml:space="preserve"> </w:t>
      </w:r>
      <w:r w:rsidRPr="00895D44">
        <w:rPr>
          <w:rFonts w:eastAsia="標楷體" w:hint="eastAsia"/>
          <w:szCs w:val="22"/>
          <w:u w:val="single"/>
        </w:rPr>
        <w:t>He often goes to school by bus.</w:t>
      </w:r>
      <w:r w:rsidR="00895D44" w:rsidRPr="00895D44">
        <w:rPr>
          <w:rFonts w:eastAsia="標楷體" w:hint="eastAsia"/>
          <w:szCs w:val="22"/>
          <w:u w:val="single"/>
        </w:rPr>
        <w:t>(2)</w:t>
      </w:r>
      <w:r>
        <w:rPr>
          <w:rFonts w:eastAsia="標楷體" w:hint="eastAsia"/>
          <w:szCs w:val="22"/>
        </w:rPr>
        <w:t xml:space="preserve"> </w:t>
      </w:r>
      <w:r w:rsidRPr="00895D44">
        <w:rPr>
          <w:rFonts w:eastAsia="標楷體" w:hint="eastAsia"/>
          <w:u w:val="single"/>
        </w:rPr>
        <w:t>Sometimes</w:t>
      </w:r>
      <w:r w:rsidR="00651FF7" w:rsidRPr="00895D44">
        <w:rPr>
          <w:rFonts w:eastAsia="標楷體"/>
          <w:u w:val="single"/>
        </w:rPr>
        <w:t xml:space="preserve"> </w:t>
      </w:r>
      <w:r w:rsidRPr="00895D44">
        <w:rPr>
          <w:rFonts w:eastAsia="標楷體" w:hint="eastAsia"/>
          <w:u w:val="single"/>
        </w:rPr>
        <w:t>he walks to school.</w:t>
      </w:r>
      <w:r w:rsidR="00895D44">
        <w:rPr>
          <w:rFonts w:eastAsia="標楷體" w:hint="eastAsia"/>
          <w:u w:val="single"/>
        </w:rPr>
        <w:t>(3)</w:t>
      </w:r>
      <w:r>
        <w:rPr>
          <w:rFonts w:eastAsia="標楷體" w:hint="eastAsia"/>
        </w:rPr>
        <w:t xml:space="preserve"> </w:t>
      </w:r>
      <w:r w:rsidRPr="00895D44">
        <w:rPr>
          <w:rFonts w:eastAsia="標楷體" w:hint="eastAsia"/>
          <w:u w:val="single"/>
        </w:rPr>
        <w:t>This Friday he didn</w:t>
      </w:r>
      <w:r w:rsidRPr="00895D44">
        <w:rPr>
          <w:rFonts w:eastAsia="標楷體"/>
          <w:u w:val="single"/>
        </w:rPr>
        <w:t>’</w:t>
      </w:r>
      <w:r w:rsidRPr="00895D44">
        <w:rPr>
          <w:rFonts w:eastAsia="標楷體" w:hint="eastAsia"/>
          <w:u w:val="single"/>
        </w:rPr>
        <w:t>t go to school.</w:t>
      </w:r>
      <w:r w:rsidR="00895D44">
        <w:rPr>
          <w:rFonts w:eastAsia="標楷體" w:hint="eastAsia"/>
          <w:u w:val="single"/>
        </w:rPr>
        <w:t>(4)</w:t>
      </w:r>
      <w:r w:rsidR="00895D44">
        <w:rPr>
          <w:rFonts w:eastAsia="標楷體" w:hint="eastAsia"/>
        </w:rPr>
        <w:t xml:space="preserve"> </w:t>
      </w:r>
      <w:r>
        <w:rPr>
          <w:rFonts w:eastAsia="標楷體" w:hint="eastAsia"/>
        </w:rPr>
        <w:t>He was sick(</w:t>
      </w:r>
      <w:r>
        <w:rPr>
          <w:rFonts w:eastAsia="標楷體" w:hint="eastAsia"/>
        </w:rPr>
        <w:t>生病</w:t>
      </w:r>
      <w:r>
        <w:rPr>
          <w:rFonts w:eastAsia="標楷體" w:hint="eastAsia"/>
        </w:rPr>
        <w:t xml:space="preserve">). </w:t>
      </w:r>
      <w:r w:rsidRPr="00895D44">
        <w:rPr>
          <w:rFonts w:eastAsia="標楷體" w:hint="eastAsia"/>
          <w:u w:val="single"/>
        </w:rPr>
        <w:t xml:space="preserve">His teacher called </w:t>
      </w:r>
      <w:proofErr w:type="gramStart"/>
      <w:r w:rsidRPr="00895D44">
        <w:rPr>
          <w:rFonts w:eastAsia="標楷體" w:hint="eastAsia"/>
          <w:u w:val="single"/>
        </w:rPr>
        <w:t>him.</w:t>
      </w:r>
      <w:r w:rsidR="00895D44">
        <w:rPr>
          <w:rFonts w:eastAsia="標楷體" w:hint="eastAsia"/>
          <w:u w:val="single"/>
        </w:rPr>
        <w:t>(</w:t>
      </w:r>
      <w:proofErr w:type="gramEnd"/>
      <w:r w:rsidR="00895D44">
        <w:rPr>
          <w:rFonts w:eastAsia="標楷體" w:hint="eastAsia"/>
          <w:u w:val="single"/>
        </w:rPr>
        <w:t>5)</w:t>
      </w:r>
      <w:r>
        <w:rPr>
          <w:rFonts w:eastAsia="標楷體" w:hint="eastAsia"/>
        </w:rPr>
        <w:t xml:space="preserve"> She told(</w:t>
      </w:r>
      <w:r>
        <w:rPr>
          <w:rFonts w:eastAsia="標楷體" w:hint="eastAsia"/>
        </w:rPr>
        <w:t>告訴</w:t>
      </w:r>
      <w:r>
        <w:rPr>
          <w:rFonts w:eastAsia="標楷體" w:hint="eastAsia"/>
        </w:rPr>
        <w:t>) him to rest</w:t>
      </w:r>
      <w:r w:rsidR="00895D44">
        <w:rPr>
          <w:rFonts w:eastAsia="標楷體" w:hint="eastAsia"/>
        </w:rPr>
        <w:t>(</w:t>
      </w:r>
      <w:r w:rsidR="00895D44">
        <w:rPr>
          <w:rFonts w:eastAsia="標楷體" w:hint="eastAsia"/>
        </w:rPr>
        <w:t>休息</w:t>
      </w:r>
      <w:r w:rsidR="00895D44">
        <w:rPr>
          <w:rFonts w:eastAsia="標楷體" w:hint="eastAsia"/>
        </w:rPr>
        <w:t>)</w:t>
      </w:r>
      <w:r>
        <w:rPr>
          <w:rFonts w:eastAsia="標楷體" w:hint="eastAsia"/>
        </w:rPr>
        <w:t>.</w:t>
      </w:r>
      <w:r w:rsidR="00895D44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Today he </w:t>
      </w:r>
      <w:r w:rsidR="00F51865">
        <w:rPr>
          <w:rFonts w:eastAsia="標楷體"/>
        </w:rPr>
        <w:t>feels</w:t>
      </w:r>
      <w:r w:rsidR="00895D44">
        <w:rPr>
          <w:rFonts w:eastAsia="標楷體" w:hint="eastAsia"/>
        </w:rPr>
        <w:t>(</w:t>
      </w:r>
      <w:r w:rsidR="00895D44">
        <w:rPr>
          <w:rFonts w:eastAsia="標楷體" w:hint="eastAsia"/>
        </w:rPr>
        <w:t>感覺</w:t>
      </w:r>
      <w:r w:rsidR="00895D44">
        <w:rPr>
          <w:rFonts w:eastAsia="標楷體" w:hint="eastAsia"/>
        </w:rPr>
        <w:t>)</w:t>
      </w:r>
      <w:r>
        <w:rPr>
          <w:rFonts w:eastAsia="標楷體" w:hint="eastAsia"/>
        </w:rPr>
        <w:t xml:space="preserve"> better.</w:t>
      </w:r>
      <w:r w:rsidR="00651FF7">
        <w:rPr>
          <w:rFonts w:eastAsia="標楷體" w:hint="eastAsia"/>
        </w:rPr>
        <w:t xml:space="preserve"> </w:t>
      </w:r>
    </w:p>
    <w:p w14:paraId="3D65DC27" w14:textId="77777777" w:rsidR="0045748B" w:rsidRPr="0045748B" w:rsidRDefault="0045748B" w:rsidP="00651FF7">
      <w:pPr>
        <w:pStyle w:val="2"/>
        <w:ind w:left="783" w:right="960" w:hanging="543"/>
        <w:rPr>
          <w:rFonts w:eastAsia="標楷體"/>
        </w:rPr>
      </w:pPr>
    </w:p>
    <w:p w14:paraId="07BBA488" w14:textId="77777777" w:rsidR="00AF5967" w:rsidRDefault="00AF5967" w:rsidP="00AF5967"/>
    <w:p w14:paraId="44A39926" w14:textId="77777777" w:rsidR="00651FF7" w:rsidRDefault="00651FF7" w:rsidP="00AF5967"/>
    <w:p w14:paraId="533712EE" w14:textId="77777777" w:rsidR="00895D44" w:rsidRDefault="00895D44" w:rsidP="00AF5967"/>
    <w:p w14:paraId="02DE2349" w14:textId="77777777" w:rsidR="00895D44" w:rsidRDefault="00895D44" w:rsidP="00AF5967"/>
    <w:p w14:paraId="1EFC4D70" w14:textId="77777777" w:rsidR="00651FF7" w:rsidRPr="00AF5967" w:rsidRDefault="00651FF7" w:rsidP="00AF5967"/>
    <w:p w14:paraId="503371B8" w14:textId="77777777"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597BD095" wp14:editId="7DFDBE90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7E5AAA" w14:textId="77777777"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7BD095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14:paraId="4D7E5AAA" w14:textId="77777777"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09E7AE1" w14:textId="77777777" w:rsidR="00E4200B" w:rsidRPr="00B121DC" w:rsidRDefault="002C0321" w:rsidP="002C0321">
      <w:pPr>
        <w:pStyle w:val="ae"/>
        <w:spacing w:after="36"/>
        <w:ind w:left="480" w:right="1320"/>
        <w:rPr>
          <w:color w:val="auto"/>
        </w:rPr>
      </w:pPr>
      <w:r w:rsidRPr="00B121DC">
        <w:rPr>
          <w:rFonts w:hint="eastAsia"/>
          <w:color w:val="auto"/>
        </w:rPr>
        <w:t>1.</w:t>
      </w:r>
    </w:p>
    <w:p w14:paraId="3ADCFE2D" w14:textId="77777777" w:rsidR="00E4200B" w:rsidRPr="00B121DC" w:rsidRDefault="00E4200B" w:rsidP="00E4200B">
      <w:pPr>
        <w:spacing w:line="240" w:lineRule="exact"/>
      </w:pPr>
    </w:p>
    <w:p w14:paraId="4B0FE887" w14:textId="77777777" w:rsidR="00E4200B" w:rsidRPr="00B121DC" w:rsidRDefault="002C0321" w:rsidP="002C0321">
      <w:pPr>
        <w:pStyle w:val="ae"/>
        <w:spacing w:after="36"/>
        <w:ind w:left="480" w:right="1320"/>
        <w:rPr>
          <w:color w:val="auto"/>
        </w:rPr>
      </w:pPr>
      <w:r w:rsidRPr="00B121DC">
        <w:rPr>
          <w:rFonts w:hint="eastAsia"/>
          <w:color w:val="auto"/>
        </w:rPr>
        <w:t>2.</w:t>
      </w:r>
    </w:p>
    <w:p w14:paraId="3C585743" w14:textId="77777777" w:rsidR="00E4200B" w:rsidRPr="00B121DC" w:rsidRDefault="00E4200B" w:rsidP="00E4200B">
      <w:pPr>
        <w:spacing w:line="240" w:lineRule="exact"/>
      </w:pPr>
    </w:p>
    <w:p w14:paraId="2418857A" w14:textId="77777777" w:rsidR="00E4200B" w:rsidRPr="00B121DC" w:rsidRDefault="002C0321" w:rsidP="002C0321">
      <w:pPr>
        <w:pStyle w:val="ae"/>
        <w:spacing w:after="36"/>
        <w:ind w:left="480" w:right="1320"/>
        <w:rPr>
          <w:color w:val="auto"/>
        </w:rPr>
      </w:pPr>
      <w:r w:rsidRPr="00B121DC">
        <w:rPr>
          <w:rFonts w:hint="eastAsia"/>
          <w:color w:val="auto"/>
        </w:rPr>
        <w:t>3.</w:t>
      </w:r>
    </w:p>
    <w:p w14:paraId="5BC54E85" w14:textId="77777777" w:rsidR="00E4200B" w:rsidRPr="00B121DC" w:rsidRDefault="00E4200B" w:rsidP="00E4200B">
      <w:pPr>
        <w:spacing w:line="240" w:lineRule="exact"/>
      </w:pPr>
    </w:p>
    <w:p w14:paraId="3B621CCF" w14:textId="77777777" w:rsidR="00E4200B" w:rsidRPr="00B121DC" w:rsidRDefault="002C0321" w:rsidP="002C0321">
      <w:pPr>
        <w:pStyle w:val="ae"/>
        <w:spacing w:after="36"/>
        <w:ind w:left="480" w:right="1320"/>
        <w:rPr>
          <w:color w:val="auto"/>
        </w:rPr>
      </w:pPr>
      <w:r w:rsidRPr="00B121DC">
        <w:rPr>
          <w:rFonts w:hint="eastAsia"/>
          <w:color w:val="auto"/>
        </w:rPr>
        <w:t>4.</w:t>
      </w:r>
    </w:p>
    <w:p w14:paraId="3DF7F888" w14:textId="77777777" w:rsidR="00E4200B" w:rsidRPr="00B121DC" w:rsidRDefault="00E4200B" w:rsidP="00E4200B">
      <w:pPr>
        <w:spacing w:line="240" w:lineRule="exact"/>
      </w:pPr>
    </w:p>
    <w:p w14:paraId="6D06503F" w14:textId="77777777" w:rsidR="00E4200B" w:rsidRPr="00B121DC" w:rsidRDefault="002C0321" w:rsidP="002C0321">
      <w:pPr>
        <w:pStyle w:val="ae"/>
        <w:spacing w:after="36"/>
        <w:ind w:left="480" w:right="1320"/>
        <w:rPr>
          <w:color w:val="auto"/>
        </w:rPr>
      </w:pPr>
      <w:r w:rsidRPr="00B121DC">
        <w:rPr>
          <w:rFonts w:hint="eastAsia"/>
          <w:color w:val="auto"/>
        </w:rPr>
        <w:t>5.</w:t>
      </w:r>
    </w:p>
    <w:p w14:paraId="26416EBC" w14:textId="77777777" w:rsidR="002C0321" w:rsidRPr="004409C1" w:rsidRDefault="002C0321" w:rsidP="004409C1">
      <w:pPr>
        <w:spacing w:line="360" w:lineRule="auto"/>
      </w:pPr>
    </w:p>
    <w:p w14:paraId="3741E0DD" w14:textId="77777777"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0A84A3BC" wp14:editId="1D8A1BDF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D36E534" w14:textId="00720800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 w:rsidR="00F51865">
                                  <w:rPr>
                                    <w:rFonts w:ascii="微軟正黑體" w:hAnsi="微軟正黑體"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66A1ED1" w14:textId="65700548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 w:rsidR="008B4A7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短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84A3BC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14:paraId="6D36E534" w14:textId="00720800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 w:rsidR="00F51865">
                            <w:rPr>
                              <w:rFonts w:ascii="微軟正黑體" w:hAnsi="微軟正黑體" w:hint="eastAsia"/>
                            </w:rPr>
                            <w:t>短文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266A1ED1" w14:textId="65700548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 w:rsidR="008B4A7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短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3B4BF0D7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755C4B7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70C7CB2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BC9768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AD5E1E7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A483D3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0061998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07CD8B18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6B633A4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8C08E2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E1AB43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1800BA8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84BDAB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1112582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735DDBE7" w14:textId="77777777" w:rsidR="000C27FA" w:rsidRDefault="000C27FA" w:rsidP="00E4200B">
      <w:pPr>
        <w:spacing w:line="360" w:lineRule="auto"/>
      </w:pPr>
      <w:bookmarkStart w:id="0" w:name="_GoBack"/>
      <w:bookmarkEnd w:id="0"/>
    </w:p>
    <w:p w14:paraId="72CA11FE" w14:textId="77777777"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65BF2CE" wp14:editId="207EBCE7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A437291" w14:textId="780BCD54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 w:rsidR="00F51865">
                                  <w:rPr>
                                    <w:rFonts w:ascii="微軟正黑體" w:hAnsi="微軟正黑體"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C993FC" w14:textId="15ECFB75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</w:t>
                                </w:r>
                                <w:r w:rsidR="008B4A7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短文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F51865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5BF2CE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14:paraId="6A437291" w14:textId="780BCD54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 w:rsidR="00F51865">
                            <w:rPr>
                              <w:rFonts w:ascii="微軟正黑體" w:hAnsi="微軟正黑體" w:hint="eastAsia"/>
                            </w:rPr>
                            <w:t>短文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14:paraId="61C993FC" w14:textId="15ECFB75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</w:t>
                          </w:r>
                          <w:r w:rsidR="008B4A7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短文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F51865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D213ED3" w14:textId="77777777" w:rsidR="0014220C" w:rsidRPr="0014220C" w:rsidRDefault="002A4BDF" w:rsidP="0014220C">
      <w:pPr>
        <w:pStyle w:val="a"/>
        <w:ind w:left="1264" w:hanging="1120"/>
      </w:pPr>
      <w:r>
        <w:rPr>
          <w:rFonts w:hint="eastAsia"/>
        </w:rPr>
        <w:t>Does John always go to school by bus?</w:t>
      </w:r>
      <w:r w:rsidR="00E4200B" w:rsidRPr="00CD0A75">
        <w:t xml:space="preserve"> (1) </w:t>
      </w:r>
      <w:r>
        <w:rPr>
          <w:rFonts w:hint="eastAsia"/>
        </w:rPr>
        <w:t>Yes</w:t>
      </w:r>
      <w:r w:rsidR="00E4200B" w:rsidRPr="00CD0A75">
        <w:t xml:space="preserve"> (2) </w:t>
      </w:r>
      <w:r>
        <w:rPr>
          <w:rFonts w:hint="eastAsia"/>
        </w:rPr>
        <w:t>No</w:t>
      </w:r>
      <w:r w:rsidR="00E4200B" w:rsidRPr="00CD0A75">
        <w:t xml:space="preserve"> (3)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  <w:r w:rsidR="00E4200B" w:rsidRPr="00CD0A75">
        <w:t xml:space="preserve"> </w:t>
      </w:r>
    </w:p>
    <w:p w14:paraId="0F7400BE" w14:textId="77777777" w:rsidR="00320806" w:rsidRPr="00320806" w:rsidRDefault="002A4BDF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Why didn</w:t>
      </w:r>
      <w:r>
        <w:t>’</w:t>
      </w:r>
      <w:r>
        <w:rPr>
          <w:rFonts w:hint="eastAsia"/>
        </w:rPr>
        <w:t>t John go to school this Friday?</w:t>
      </w:r>
      <w:r w:rsidR="00E4200B" w:rsidRPr="00CD0A75">
        <w:t xml:space="preserve"> (1) </w:t>
      </w:r>
      <w:r>
        <w:rPr>
          <w:rFonts w:hint="eastAsia"/>
        </w:rPr>
        <w:t>Because he was sick.</w:t>
      </w:r>
      <w:r w:rsidR="00320806">
        <w:t xml:space="preserve"> </w:t>
      </w:r>
      <w:r w:rsidR="00E4200B" w:rsidRPr="00CD0A75">
        <w:t xml:space="preserve">(2) </w:t>
      </w:r>
      <w:r>
        <w:rPr>
          <w:rFonts w:hint="eastAsia"/>
        </w:rPr>
        <w:t>Because he was in Japan.</w:t>
      </w:r>
      <w:r w:rsidR="00E4200B">
        <w:t xml:space="preserve"> (3) </w:t>
      </w:r>
      <w:r>
        <w:rPr>
          <w:rFonts w:hint="eastAsia"/>
        </w:rPr>
        <w:t>Because his mother was sick.</w:t>
      </w:r>
      <w:r w:rsidR="00320806">
        <w:t xml:space="preserve">      </w:t>
      </w:r>
    </w:p>
    <w:p w14:paraId="704D3590" w14:textId="77777777"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3921AB42" wp14:editId="5BB3C570">
                <wp:extent cx="5269234" cy="586124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4"/>
                          <a:chOff x="0" y="0"/>
                          <a:chExt cx="5269878" cy="586124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5"/>
                            <a:ext cx="5269877" cy="530199"/>
                            <a:chOff x="29070" y="-4961658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76F866D" w14:textId="77777777"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61658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520ACA" w14:textId="77777777"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14:paraId="1074B10A" w14:textId="77777777"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21AB42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616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14:paraId="476F866D" w14:textId="77777777"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616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14:paraId="32520ACA" w14:textId="77777777"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14:paraId="1074B10A" w14:textId="77777777"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D0CCC86" w14:textId="77777777"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45092F">
        <w:rPr>
          <w:rFonts w:hint="eastAsia"/>
        </w:rPr>
        <w:t>before</w:t>
      </w:r>
      <w:r w:rsidR="00651FF7" w:rsidRPr="00651FF7">
        <w:t xml:space="preserve"> / </w:t>
      </w:r>
      <w:r w:rsidR="0045092F">
        <w:rPr>
          <w:rFonts w:hint="eastAsia"/>
        </w:rPr>
        <w:t>dinner</w:t>
      </w:r>
      <w:r w:rsidR="00651FF7" w:rsidRPr="00651FF7">
        <w:t xml:space="preserve"> / </w:t>
      </w:r>
      <w:r w:rsidR="0045092F">
        <w:rPr>
          <w:rFonts w:hint="eastAsia"/>
        </w:rPr>
        <w:t>they</w:t>
      </w:r>
      <w:r w:rsidR="0045092F">
        <w:t xml:space="preserve"> / </w:t>
      </w:r>
      <w:r w:rsidR="0045092F">
        <w:rPr>
          <w:rFonts w:hint="eastAsia"/>
        </w:rPr>
        <w:t>never</w:t>
      </w:r>
      <w:r w:rsidR="00651FF7" w:rsidRPr="00651FF7">
        <w:t xml:space="preserve"> / </w:t>
      </w:r>
      <w:r w:rsidR="0045092F">
        <w:rPr>
          <w:rFonts w:hint="eastAsia"/>
        </w:rPr>
        <w:t>wash</w:t>
      </w:r>
      <w:r w:rsidR="00651FF7" w:rsidRPr="00651FF7">
        <w:t xml:space="preserve"> </w:t>
      </w:r>
      <w:r w:rsidR="00565EC6">
        <w:t xml:space="preserve">/. </w:t>
      </w:r>
      <w:r w:rsidR="00651FF7" w:rsidRPr="00651FF7">
        <w:t xml:space="preserve">/ </w:t>
      </w:r>
      <w:r w:rsidR="0045092F">
        <w:rPr>
          <w:rFonts w:hint="eastAsia"/>
        </w:rPr>
        <w:t>hands</w:t>
      </w:r>
      <w:r w:rsidR="00651FF7" w:rsidRPr="00651FF7">
        <w:t xml:space="preserve"> / </w:t>
      </w:r>
      <w:r w:rsidR="0045092F">
        <w:rPr>
          <w:rFonts w:hint="eastAsia"/>
        </w:rPr>
        <w:t>their</w:t>
      </w:r>
      <w:r w:rsidR="00651FF7" w:rsidRPr="00651FF7">
        <w:rPr>
          <w:rFonts w:hint="eastAsia"/>
        </w:rPr>
        <w:t xml:space="preserve"> </w:t>
      </w:r>
      <w:r w:rsidR="00651FF7" w:rsidRPr="00651FF7">
        <w:t>(</w:t>
      </w:r>
      <w:r w:rsidR="00821FC7" w:rsidRPr="00821FC7">
        <w:rPr>
          <w:rFonts w:hint="eastAsia"/>
        </w:rPr>
        <w:t>重組句子</w:t>
      </w:r>
      <w:r w:rsidR="00651FF7" w:rsidRPr="00651FF7">
        <w:t>)</w:t>
      </w:r>
    </w:p>
    <w:p w14:paraId="4F0F0A38" w14:textId="77777777" w:rsidR="00916D3E" w:rsidRPr="00916D3E" w:rsidRDefault="00916D3E" w:rsidP="00916D3E">
      <w:pPr>
        <w:pStyle w:val="ae"/>
        <w:spacing w:after="36"/>
        <w:ind w:left="480" w:right="1320"/>
      </w:pPr>
    </w:p>
    <w:p w14:paraId="0F07E282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1979C9">
        <w:rPr>
          <w:rFonts w:hint="eastAsia"/>
        </w:rPr>
        <w:t>sometimes</w:t>
      </w:r>
      <w:r w:rsidR="00651FF7" w:rsidRPr="00651FF7">
        <w:t xml:space="preserve"> / </w:t>
      </w:r>
      <w:r w:rsidR="001979C9">
        <w:rPr>
          <w:rFonts w:hint="eastAsia"/>
        </w:rPr>
        <w:t>I</w:t>
      </w:r>
      <w:r w:rsidR="00651FF7" w:rsidRPr="00651FF7">
        <w:t xml:space="preserve"> / </w:t>
      </w:r>
      <w:r w:rsidR="001979C9">
        <w:rPr>
          <w:rFonts w:hint="eastAsia"/>
        </w:rPr>
        <w:t>Coke</w:t>
      </w:r>
      <w:r w:rsidR="00651FF7" w:rsidRPr="00651FF7">
        <w:t xml:space="preserve"> </w:t>
      </w:r>
      <w:r w:rsidR="00565EC6">
        <w:t xml:space="preserve">/. </w:t>
      </w:r>
      <w:r w:rsidR="00651FF7" w:rsidRPr="00651FF7">
        <w:t xml:space="preserve">/ drink / </w:t>
      </w:r>
      <w:r w:rsidR="001979C9">
        <w:rPr>
          <w:rFonts w:hint="eastAsia"/>
        </w:rPr>
        <w:t>dinner / after</w:t>
      </w:r>
      <w:r w:rsidR="00651FF7" w:rsidRPr="00651FF7">
        <w:t xml:space="preserve"> </w:t>
      </w:r>
      <w:r w:rsidR="00651FF7" w:rsidRPr="00651FF7">
        <w:rPr>
          <w:rFonts w:hint="eastAsia"/>
        </w:rPr>
        <w:t xml:space="preserve"> </w:t>
      </w:r>
      <w:r w:rsidR="00651FF7" w:rsidRPr="00651FF7">
        <w:t>(</w:t>
      </w:r>
      <w:r w:rsidR="00821FC7" w:rsidRPr="00821FC7">
        <w:rPr>
          <w:rFonts w:hint="eastAsia"/>
        </w:rPr>
        <w:t>重組句子</w:t>
      </w:r>
      <w:r w:rsidR="00651FF7" w:rsidRPr="00651FF7">
        <w:t>)</w:t>
      </w:r>
    </w:p>
    <w:p w14:paraId="3C8958BD" w14:textId="77777777" w:rsidR="00916D3E" w:rsidRPr="00A9079E" w:rsidRDefault="00916D3E" w:rsidP="00916D3E">
      <w:pPr>
        <w:pStyle w:val="ae"/>
        <w:spacing w:after="36"/>
        <w:ind w:left="480" w:right="1320"/>
      </w:pPr>
    </w:p>
    <w:p w14:paraId="7C1E1762" w14:textId="10382400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7076C0">
        <w:rPr>
          <w:rFonts w:hint="eastAsia"/>
        </w:rPr>
        <w:t>Do you enjoy watching TV at night</w:t>
      </w:r>
      <w:r w:rsidR="00651FF7" w:rsidRPr="00651FF7">
        <w:t xml:space="preserve">? </w:t>
      </w:r>
      <w:r w:rsidR="00651FF7" w:rsidRPr="00651FF7">
        <w:rPr>
          <w:rFonts w:hint="eastAsia"/>
        </w:rPr>
        <w:t xml:space="preserve"> </w:t>
      </w:r>
      <w:r w:rsidR="00651FF7" w:rsidRPr="00651FF7">
        <w:t>(</w:t>
      </w:r>
      <w:r w:rsidR="00651FF7" w:rsidRPr="00651FF7">
        <w:rPr>
          <w:rFonts w:hint="eastAsia"/>
        </w:rPr>
        <w:t>用</w:t>
      </w:r>
      <w:r w:rsidR="007076C0">
        <w:rPr>
          <w:rFonts w:hint="eastAsia"/>
        </w:rPr>
        <w:t>always</w:t>
      </w:r>
      <w:proofErr w:type="gramStart"/>
      <w:r w:rsidR="00F51865">
        <w:rPr>
          <w:rFonts w:hint="eastAsia"/>
        </w:rPr>
        <w:t>肯定</w:t>
      </w:r>
      <w:r w:rsidR="00651FF7" w:rsidRPr="00651FF7">
        <w:rPr>
          <w:rFonts w:hint="eastAsia"/>
        </w:rPr>
        <w:t>詳</w:t>
      </w:r>
      <w:proofErr w:type="gramEnd"/>
      <w:r w:rsidR="00651FF7" w:rsidRPr="00651FF7">
        <w:rPr>
          <w:rFonts w:hint="eastAsia"/>
        </w:rPr>
        <w:t>答</w:t>
      </w:r>
      <w:r w:rsidR="00651FF7" w:rsidRPr="00651FF7">
        <w:t>)</w:t>
      </w:r>
    </w:p>
    <w:p w14:paraId="29740ACE" w14:textId="77777777" w:rsidR="00916D3E" w:rsidRDefault="00916D3E" w:rsidP="00916D3E">
      <w:pPr>
        <w:pStyle w:val="ae"/>
        <w:spacing w:after="36"/>
        <w:ind w:left="480" w:right="1320"/>
      </w:pPr>
    </w:p>
    <w:p w14:paraId="63CF5295" w14:textId="77777777" w:rsidR="00D100B7" w:rsidRPr="00D100B7" w:rsidRDefault="00D100B7" w:rsidP="00D100B7"/>
    <w:p w14:paraId="239FFE7D" w14:textId="77777777"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AAA37F3" wp14:editId="0F312C16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F44FF3F" w14:textId="77777777"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3D3696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D4E4589" w14:textId="3F67DE8B"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8275DC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格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AA37F3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14:paraId="2F44FF3F" w14:textId="77777777"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3D3696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0D4E4589" w14:textId="3F67DE8B"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</w:t>
                          </w:r>
                          <w:r w:rsidR="008275DC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格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BF2CB84" w14:textId="7F0E4323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C51333" w:rsidRPr="00EC5E24">
        <w:rPr>
          <w:kern w:val="0"/>
          <w:szCs w:val="28"/>
        </w:rPr>
        <w:t>His teacher _________</w:t>
      </w:r>
      <w:r w:rsidR="00F51865">
        <w:rPr>
          <w:kern w:val="0"/>
          <w:szCs w:val="28"/>
        </w:rPr>
        <w:t>_____</w:t>
      </w:r>
      <w:r w:rsidR="00C51333" w:rsidRPr="00EC5E24">
        <w:rPr>
          <w:kern w:val="0"/>
          <w:szCs w:val="28"/>
        </w:rPr>
        <w:t>__ goes to America.</w:t>
      </w:r>
      <w:r w:rsidR="006F6929">
        <w:rPr>
          <w:rFonts w:hint="eastAsia"/>
          <w:kern w:val="0"/>
          <w:szCs w:val="28"/>
        </w:rPr>
        <w:t xml:space="preserve"> </w:t>
      </w:r>
      <w:r w:rsidR="00C51333" w:rsidRPr="00EC5E24">
        <w:rPr>
          <w:kern w:val="0"/>
          <w:szCs w:val="28"/>
        </w:rPr>
        <w:t>(</w:t>
      </w:r>
      <w:r w:rsidR="00C51333" w:rsidRPr="00EC5E24">
        <w:rPr>
          <w:kern w:val="0"/>
          <w:szCs w:val="28"/>
        </w:rPr>
        <w:t>有時候</w:t>
      </w:r>
      <w:r w:rsidR="00C51333" w:rsidRPr="00EC5E24">
        <w:rPr>
          <w:kern w:val="0"/>
          <w:szCs w:val="28"/>
        </w:rPr>
        <w:t>)</w:t>
      </w:r>
    </w:p>
    <w:p w14:paraId="3C765315" w14:textId="1DBE353B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C51333" w:rsidRPr="00EC5E24">
        <w:rPr>
          <w:szCs w:val="28"/>
        </w:rPr>
        <w:t xml:space="preserve">His wife </w:t>
      </w:r>
      <w:r w:rsidR="00F51865" w:rsidRPr="00EC5E24">
        <w:rPr>
          <w:kern w:val="0"/>
          <w:szCs w:val="28"/>
        </w:rPr>
        <w:t>_________</w:t>
      </w:r>
      <w:r w:rsidR="00F51865">
        <w:rPr>
          <w:kern w:val="0"/>
          <w:szCs w:val="28"/>
        </w:rPr>
        <w:t>_____</w:t>
      </w:r>
      <w:r w:rsidR="00F51865" w:rsidRPr="00EC5E24">
        <w:rPr>
          <w:kern w:val="0"/>
          <w:szCs w:val="28"/>
        </w:rPr>
        <w:t>__</w:t>
      </w:r>
      <w:r w:rsidR="00C51333" w:rsidRPr="00EC5E24">
        <w:rPr>
          <w:szCs w:val="28"/>
        </w:rPr>
        <w:t xml:space="preserve"> makes the bed. (</w:t>
      </w:r>
      <w:r w:rsidR="00C51333" w:rsidRPr="00EC5E24">
        <w:rPr>
          <w:szCs w:val="28"/>
        </w:rPr>
        <w:t>總是</w:t>
      </w:r>
      <w:r w:rsidR="00C51333" w:rsidRPr="00EC5E24">
        <w:rPr>
          <w:szCs w:val="28"/>
        </w:rPr>
        <w:t>)</w:t>
      </w:r>
    </w:p>
    <w:p w14:paraId="225E1516" w14:textId="58ECE644" w:rsidR="00D100B7" w:rsidRPr="00651FF7" w:rsidRDefault="00D100B7" w:rsidP="00CB6AFB">
      <w:pPr>
        <w:pStyle w:val="ad"/>
        <w:spacing w:beforeLines="50" w:before="180" w:after="72"/>
        <w:ind w:left="144"/>
      </w:pPr>
      <w:r w:rsidRPr="00651FF7">
        <w:t>3.</w:t>
      </w:r>
      <w:r w:rsidRPr="00916D3E">
        <w:t xml:space="preserve"> </w:t>
      </w:r>
      <w:r w:rsidR="00C51333" w:rsidRPr="00EC5E24">
        <w:rPr>
          <w:szCs w:val="28"/>
        </w:rPr>
        <w:t xml:space="preserve">Her child always </w:t>
      </w:r>
      <w:r w:rsidR="00F51865" w:rsidRPr="00EC5E24">
        <w:rPr>
          <w:kern w:val="0"/>
          <w:szCs w:val="28"/>
        </w:rPr>
        <w:t>_________</w:t>
      </w:r>
      <w:r w:rsidR="00F51865">
        <w:rPr>
          <w:kern w:val="0"/>
          <w:szCs w:val="28"/>
        </w:rPr>
        <w:t>_____</w:t>
      </w:r>
      <w:r w:rsidR="00F51865" w:rsidRPr="00EC5E24">
        <w:rPr>
          <w:kern w:val="0"/>
          <w:szCs w:val="28"/>
        </w:rPr>
        <w:t>__</w:t>
      </w:r>
      <w:r w:rsidR="009428F1" w:rsidRPr="00EC5E24">
        <w:rPr>
          <w:kern w:val="0"/>
          <w:szCs w:val="28"/>
        </w:rPr>
        <w:t>_________</w:t>
      </w:r>
      <w:r w:rsidR="009428F1">
        <w:rPr>
          <w:kern w:val="0"/>
          <w:szCs w:val="28"/>
        </w:rPr>
        <w:t>___</w:t>
      </w:r>
      <w:r w:rsidR="00F51865" w:rsidRPr="00EC5E24">
        <w:rPr>
          <w:szCs w:val="28"/>
        </w:rPr>
        <w:t xml:space="preserve"> </w:t>
      </w:r>
      <w:r w:rsidR="00C51333" w:rsidRPr="00EC5E24">
        <w:rPr>
          <w:szCs w:val="28"/>
        </w:rPr>
        <w:t>(</w:t>
      </w:r>
      <w:r w:rsidR="00C51333" w:rsidRPr="00EC5E24">
        <w:rPr>
          <w:szCs w:val="28"/>
        </w:rPr>
        <w:t>起床</w:t>
      </w:r>
      <w:r w:rsidR="00C51333" w:rsidRPr="00EC5E24">
        <w:rPr>
          <w:szCs w:val="28"/>
        </w:rPr>
        <w:t>) before 7: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0"/>
          <w:attr w:name="UnitName" w:val="a"/>
        </w:smartTagPr>
        <w:r w:rsidR="00C51333" w:rsidRPr="00EC5E24">
          <w:rPr>
            <w:szCs w:val="28"/>
          </w:rPr>
          <w:t>00 A</w:t>
        </w:r>
      </w:smartTag>
      <w:r w:rsidR="00C51333" w:rsidRPr="00EC5E24">
        <w:rPr>
          <w:szCs w:val="28"/>
        </w:rPr>
        <w:t>.M.</w:t>
      </w:r>
    </w:p>
    <w:p w14:paraId="0E5BB946" w14:textId="64688FFE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651FF7">
        <w:t xml:space="preserve"> </w:t>
      </w:r>
      <w:r w:rsidR="00C51333" w:rsidRPr="00EC5E24">
        <w:rPr>
          <w:szCs w:val="28"/>
        </w:rPr>
        <w:t xml:space="preserve">Their children always </w:t>
      </w:r>
      <w:r w:rsidR="009428F1" w:rsidRPr="00EC5E24">
        <w:rPr>
          <w:kern w:val="0"/>
          <w:szCs w:val="28"/>
        </w:rPr>
        <w:t>_________</w:t>
      </w:r>
      <w:r w:rsidR="009428F1">
        <w:rPr>
          <w:kern w:val="0"/>
          <w:szCs w:val="28"/>
        </w:rPr>
        <w:t>_____</w:t>
      </w:r>
      <w:r w:rsidR="009428F1" w:rsidRPr="00EC5E24">
        <w:rPr>
          <w:kern w:val="0"/>
          <w:szCs w:val="28"/>
        </w:rPr>
        <w:t>___________</w:t>
      </w:r>
      <w:r w:rsidR="009428F1">
        <w:rPr>
          <w:kern w:val="0"/>
          <w:szCs w:val="28"/>
        </w:rPr>
        <w:t>___</w:t>
      </w:r>
      <w:r w:rsidR="00F51865" w:rsidRPr="00EC5E24">
        <w:rPr>
          <w:szCs w:val="28"/>
        </w:rPr>
        <w:t xml:space="preserve"> </w:t>
      </w:r>
      <w:r w:rsidR="00C51333" w:rsidRPr="00EC5E24">
        <w:rPr>
          <w:szCs w:val="28"/>
        </w:rPr>
        <w:t>(</w:t>
      </w:r>
      <w:r w:rsidR="00C51333" w:rsidRPr="00EC5E24">
        <w:rPr>
          <w:szCs w:val="28"/>
        </w:rPr>
        <w:t>鋪床</w:t>
      </w:r>
      <w:r w:rsidR="00C51333" w:rsidRPr="00EC5E24">
        <w:rPr>
          <w:szCs w:val="28"/>
        </w:rPr>
        <w:t>) by themselves.</w:t>
      </w:r>
    </w:p>
    <w:p w14:paraId="6FDF6275" w14:textId="4DE2DC41" w:rsidR="00D100B7" w:rsidRDefault="00D100B7" w:rsidP="00FB74A4">
      <w:pPr>
        <w:pStyle w:val="ad"/>
        <w:spacing w:after="72" w:line="640" w:lineRule="exact"/>
        <w:ind w:left="424" w:hangingChars="100" w:hanging="280"/>
      </w:pPr>
      <w:r w:rsidRPr="00916D3E">
        <w:rPr>
          <w:rFonts w:hint="eastAsia"/>
        </w:rPr>
        <w:t xml:space="preserve">5. </w:t>
      </w:r>
      <w:r w:rsidR="00C51333" w:rsidRPr="00EC5E24">
        <w:rPr>
          <w:szCs w:val="28"/>
        </w:rPr>
        <w:t>H</w:t>
      </w:r>
      <w:r w:rsidR="00F51865">
        <w:rPr>
          <w:rFonts w:hint="eastAsia"/>
          <w:szCs w:val="28"/>
        </w:rPr>
        <w:t>i</w:t>
      </w:r>
      <w:r w:rsidR="00F51865">
        <w:rPr>
          <w:szCs w:val="28"/>
        </w:rPr>
        <w:t xml:space="preserve">s </w:t>
      </w:r>
      <w:r w:rsidR="00C51333" w:rsidRPr="00EC5E24">
        <w:rPr>
          <w:szCs w:val="28"/>
        </w:rPr>
        <w:t xml:space="preserve">wife always </w:t>
      </w:r>
      <w:r w:rsidR="009428F1" w:rsidRPr="00EC5E24">
        <w:rPr>
          <w:kern w:val="0"/>
          <w:szCs w:val="28"/>
        </w:rPr>
        <w:t>_________</w:t>
      </w:r>
      <w:r w:rsidR="009428F1">
        <w:rPr>
          <w:kern w:val="0"/>
          <w:szCs w:val="28"/>
        </w:rPr>
        <w:t>_____</w:t>
      </w:r>
      <w:r w:rsidR="009428F1" w:rsidRPr="00EC5E24">
        <w:rPr>
          <w:kern w:val="0"/>
          <w:szCs w:val="28"/>
        </w:rPr>
        <w:t>___________</w:t>
      </w:r>
      <w:r w:rsidR="009428F1">
        <w:rPr>
          <w:kern w:val="0"/>
          <w:szCs w:val="28"/>
        </w:rPr>
        <w:t>___</w:t>
      </w:r>
      <w:r w:rsidR="00F51865" w:rsidRPr="00EC5E24">
        <w:rPr>
          <w:szCs w:val="28"/>
        </w:rPr>
        <w:t xml:space="preserve"> </w:t>
      </w:r>
      <w:r w:rsidR="00C51333" w:rsidRPr="00EC5E24">
        <w:rPr>
          <w:szCs w:val="28"/>
        </w:rPr>
        <w:t>(</w:t>
      </w:r>
      <w:r w:rsidR="00C51333" w:rsidRPr="00EC5E24">
        <w:rPr>
          <w:szCs w:val="28"/>
        </w:rPr>
        <w:t>上床</w:t>
      </w:r>
      <w:r w:rsidR="002D7424">
        <w:rPr>
          <w:rFonts w:hint="eastAsia"/>
          <w:szCs w:val="28"/>
        </w:rPr>
        <w:t>睡覺</w:t>
      </w:r>
      <w:r w:rsidR="00C51333" w:rsidRPr="00EC5E24">
        <w:rPr>
          <w:szCs w:val="28"/>
        </w:rPr>
        <w:t>) at 10:00 P.M.</w:t>
      </w:r>
    </w:p>
    <w:p w14:paraId="67D10CE6" w14:textId="77777777" w:rsidR="00112877" w:rsidRDefault="00112877" w:rsidP="00D100B7">
      <w:pPr>
        <w:pStyle w:val="ad"/>
        <w:spacing w:after="72" w:line="640" w:lineRule="exact"/>
        <w:ind w:left="144"/>
      </w:pPr>
    </w:p>
    <w:p w14:paraId="59E8D10F" w14:textId="77777777"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C75146B" wp14:editId="629D3133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531574" w14:textId="77777777"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FEF7CF1" w14:textId="77777777"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75146B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14:paraId="19531574" w14:textId="77777777"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4FEF7CF1" w14:textId="77777777"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3A90FCE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C51333">
        <w:rPr>
          <w:rFonts w:ascii="Verdana" w:hAnsi="Verdana" w:hint="eastAsia"/>
          <w:szCs w:val="28"/>
        </w:rPr>
        <w:t>我總是八點以前起床。</w:t>
      </w:r>
    </w:p>
    <w:p w14:paraId="17D02622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2753A717" w14:textId="7F00F760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C51333">
        <w:rPr>
          <w:rFonts w:ascii="Verdana" w:hAnsi="標楷體" w:hint="eastAsia"/>
          <w:szCs w:val="28"/>
        </w:rPr>
        <w:t>他弟弟從不晚才起床。</w:t>
      </w:r>
    </w:p>
    <w:p w14:paraId="4F3DF4CC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16E50EFA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C51333">
        <w:rPr>
          <w:rFonts w:ascii="Verdana" w:hAnsi="Verdana" w:hint="eastAsia"/>
          <w:szCs w:val="28"/>
        </w:rPr>
        <w:t>我們的女兒很少早上</w:t>
      </w:r>
      <w:r w:rsidR="00C51333">
        <w:rPr>
          <w:rFonts w:ascii="Verdana" w:hAnsi="Verdana" w:hint="eastAsia"/>
          <w:szCs w:val="28"/>
        </w:rPr>
        <w:t>7</w:t>
      </w:r>
      <w:r w:rsidR="00C51333">
        <w:rPr>
          <w:rFonts w:ascii="Verdana" w:hAnsi="Verdana" w:hint="eastAsia"/>
          <w:szCs w:val="28"/>
        </w:rPr>
        <w:t>點以前起床。</w:t>
      </w:r>
    </w:p>
    <w:p w14:paraId="6C7C50A1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782E1916" w14:textId="77777777"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C51333">
        <w:rPr>
          <w:rFonts w:ascii="Verdana" w:hAnsi="Verdana" w:hint="eastAsia"/>
          <w:szCs w:val="28"/>
        </w:rPr>
        <w:t>她的阿姨經常去日本。</w:t>
      </w:r>
    </w:p>
    <w:p w14:paraId="1B8550B6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6476295C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C51333">
        <w:rPr>
          <w:rFonts w:ascii="Verdana" w:hAnsi="Verdana" w:cs="Arial" w:hint="eastAsia"/>
          <w:szCs w:val="28"/>
        </w:rPr>
        <w:t>他通常會在午餐後喝杯茶。</w:t>
      </w:r>
    </w:p>
    <w:p w14:paraId="241DA70F" w14:textId="77777777"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D07CE" w14:textId="77777777" w:rsidR="00CF4019" w:rsidRDefault="00CF4019">
      <w:r>
        <w:separator/>
      </w:r>
    </w:p>
  </w:endnote>
  <w:endnote w:type="continuationSeparator" w:id="0">
    <w:p w14:paraId="48280B0F" w14:textId="77777777" w:rsidR="00CF4019" w:rsidRDefault="00CF4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B9A58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3EC01" w14:textId="756207F3" w:rsidR="0041669E" w:rsidRDefault="00EE512E" w:rsidP="0041669E">
    <w:pPr>
      <w:pStyle w:val="a6"/>
      <w:jc w:val="center"/>
    </w:pPr>
    <w:r w:rsidRPr="00F51865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30442C">
      <w:rPr>
        <w:rFonts w:hint="eastAsia"/>
      </w:rPr>
      <w:t>10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9FD5A" w14:textId="77777777" w:rsidR="00CF4019" w:rsidRDefault="00CF4019">
      <w:r>
        <w:separator/>
      </w:r>
    </w:p>
  </w:footnote>
  <w:footnote w:type="continuationSeparator" w:id="0">
    <w:p w14:paraId="1E8963DF" w14:textId="77777777" w:rsidR="00CF4019" w:rsidRDefault="00CF40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D28AE" w14:textId="77777777"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67FD3E8D" wp14:editId="7955A65F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4DCF0E" w14:textId="77777777"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30442C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0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C9FDE8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181E772A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196C80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102933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2AE67C" w14:textId="77777777" w:rsidR="00B32ADB" w:rsidRPr="00EE512E" w:rsidRDefault="00EE512E" w:rsidP="002B312A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F51865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6E73A9" w:rsidRPr="00F51865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7FD3E8D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vniTZhUJAACF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14:paraId="734DCF0E" w14:textId="77777777"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30442C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0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14:paraId="18C9FDE8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181E772A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14:paraId="7A196C80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293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14:paraId="712AE67C" w14:textId="77777777" w:rsidR="00B32ADB" w:rsidRPr="00EE512E" w:rsidRDefault="00EE512E" w:rsidP="002B312A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F51865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6E73A9" w:rsidRPr="00F51865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38746" w14:textId="77777777"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65DC9414" wp14:editId="5A29AFFC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B4F36A" w14:textId="77777777"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30442C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10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E95F22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1AF378DD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8A01FD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99123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A6EBC9" w14:textId="77777777" w:rsidR="00B32ADB" w:rsidRPr="00EE512E" w:rsidRDefault="00EE512E" w:rsidP="00DC79C0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F51865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6E73A9" w:rsidRPr="00F51865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5DC9414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14:paraId="41B4F36A" w14:textId="77777777"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30442C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10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14:paraId="33E95F22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1AF378DD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14:paraId="3C8A01FD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912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14:paraId="30A6EBC9" w14:textId="77777777" w:rsidR="00B32ADB" w:rsidRPr="00EE512E" w:rsidRDefault="00EE512E" w:rsidP="00DC79C0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F51865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6E73A9" w:rsidRPr="00F51865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NDSxMDAwMDQ0NjdT0lEKTi0uzszPAykwqgUA3ZVU7iwAAAA=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753CF"/>
    <w:rsid w:val="00087ED1"/>
    <w:rsid w:val="00096218"/>
    <w:rsid w:val="000A0834"/>
    <w:rsid w:val="000A1D84"/>
    <w:rsid w:val="000A608A"/>
    <w:rsid w:val="000A7ECC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21948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856CC"/>
    <w:rsid w:val="001906D3"/>
    <w:rsid w:val="001979C9"/>
    <w:rsid w:val="001A55E8"/>
    <w:rsid w:val="001A634F"/>
    <w:rsid w:val="001A7D72"/>
    <w:rsid w:val="001B113B"/>
    <w:rsid w:val="001C2B6E"/>
    <w:rsid w:val="001C32B2"/>
    <w:rsid w:val="001C465C"/>
    <w:rsid w:val="001E3779"/>
    <w:rsid w:val="001F08C3"/>
    <w:rsid w:val="001F67D6"/>
    <w:rsid w:val="0020595F"/>
    <w:rsid w:val="002130E1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5367A"/>
    <w:rsid w:val="00274C7A"/>
    <w:rsid w:val="002752F9"/>
    <w:rsid w:val="00280504"/>
    <w:rsid w:val="00280573"/>
    <w:rsid w:val="002918F8"/>
    <w:rsid w:val="00292CE2"/>
    <w:rsid w:val="002A4BDF"/>
    <w:rsid w:val="002B2238"/>
    <w:rsid w:val="002B312A"/>
    <w:rsid w:val="002C0321"/>
    <w:rsid w:val="002C2356"/>
    <w:rsid w:val="002D3CC3"/>
    <w:rsid w:val="002D42DF"/>
    <w:rsid w:val="002D7424"/>
    <w:rsid w:val="002F01CB"/>
    <w:rsid w:val="002F1E5F"/>
    <w:rsid w:val="002F6A93"/>
    <w:rsid w:val="0030110F"/>
    <w:rsid w:val="00302FA2"/>
    <w:rsid w:val="0030442C"/>
    <w:rsid w:val="00320806"/>
    <w:rsid w:val="003251CA"/>
    <w:rsid w:val="00327479"/>
    <w:rsid w:val="00332ED6"/>
    <w:rsid w:val="00342903"/>
    <w:rsid w:val="00351D0D"/>
    <w:rsid w:val="00371ADF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B6642"/>
    <w:rsid w:val="003C1292"/>
    <w:rsid w:val="003C61C6"/>
    <w:rsid w:val="003D02B7"/>
    <w:rsid w:val="003D2058"/>
    <w:rsid w:val="003D3696"/>
    <w:rsid w:val="003D3DBD"/>
    <w:rsid w:val="003D5750"/>
    <w:rsid w:val="003E64AD"/>
    <w:rsid w:val="003F6675"/>
    <w:rsid w:val="00413DE1"/>
    <w:rsid w:val="0041669E"/>
    <w:rsid w:val="00417F3C"/>
    <w:rsid w:val="004322F3"/>
    <w:rsid w:val="004409C1"/>
    <w:rsid w:val="00441A22"/>
    <w:rsid w:val="00446F7E"/>
    <w:rsid w:val="0044714E"/>
    <w:rsid w:val="0045092F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09A"/>
    <w:rsid w:val="00540385"/>
    <w:rsid w:val="00540E04"/>
    <w:rsid w:val="00554BD8"/>
    <w:rsid w:val="00563602"/>
    <w:rsid w:val="00565EC6"/>
    <w:rsid w:val="0056769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5A20"/>
    <w:rsid w:val="00597E5C"/>
    <w:rsid w:val="005B0EA2"/>
    <w:rsid w:val="005B2031"/>
    <w:rsid w:val="005B41D3"/>
    <w:rsid w:val="005B6765"/>
    <w:rsid w:val="005C402E"/>
    <w:rsid w:val="005D0FB4"/>
    <w:rsid w:val="005D7F38"/>
    <w:rsid w:val="005E71CD"/>
    <w:rsid w:val="00600150"/>
    <w:rsid w:val="00604F13"/>
    <w:rsid w:val="006315C6"/>
    <w:rsid w:val="00631D2F"/>
    <w:rsid w:val="00633382"/>
    <w:rsid w:val="00634625"/>
    <w:rsid w:val="006378CE"/>
    <w:rsid w:val="00644FE3"/>
    <w:rsid w:val="00651AAA"/>
    <w:rsid w:val="00651FF7"/>
    <w:rsid w:val="00653BFC"/>
    <w:rsid w:val="00663D27"/>
    <w:rsid w:val="00672557"/>
    <w:rsid w:val="00681996"/>
    <w:rsid w:val="00682C3A"/>
    <w:rsid w:val="00687616"/>
    <w:rsid w:val="006A65EA"/>
    <w:rsid w:val="006A772E"/>
    <w:rsid w:val="006B5DAC"/>
    <w:rsid w:val="006D1C02"/>
    <w:rsid w:val="006E6F96"/>
    <w:rsid w:val="006E73A9"/>
    <w:rsid w:val="006F0AC8"/>
    <w:rsid w:val="006F6929"/>
    <w:rsid w:val="00701E1F"/>
    <w:rsid w:val="007076C0"/>
    <w:rsid w:val="00712970"/>
    <w:rsid w:val="00717B5D"/>
    <w:rsid w:val="00724BFF"/>
    <w:rsid w:val="0073027F"/>
    <w:rsid w:val="00744F39"/>
    <w:rsid w:val="00751D63"/>
    <w:rsid w:val="00751E8A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D061C"/>
    <w:rsid w:val="007D56C9"/>
    <w:rsid w:val="007E44D3"/>
    <w:rsid w:val="007F2E8F"/>
    <w:rsid w:val="007F4CF2"/>
    <w:rsid w:val="007F53BF"/>
    <w:rsid w:val="008003C9"/>
    <w:rsid w:val="00801229"/>
    <w:rsid w:val="00805D64"/>
    <w:rsid w:val="0080615C"/>
    <w:rsid w:val="008115BB"/>
    <w:rsid w:val="00821FC7"/>
    <w:rsid w:val="008235D9"/>
    <w:rsid w:val="00826A12"/>
    <w:rsid w:val="008275DC"/>
    <w:rsid w:val="008314FC"/>
    <w:rsid w:val="00847347"/>
    <w:rsid w:val="008610D7"/>
    <w:rsid w:val="00864D0F"/>
    <w:rsid w:val="008658CD"/>
    <w:rsid w:val="00870D4A"/>
    <w:rsid w:val="008716B6"/>
    <w:rsid w:val="0087242E"/>
    <w:rsid w:val="00895D44"/>
    <w:rsid w:val="008A0BEE"/>
    <w:rsid w:val="008B2384"/>
    <w:rsid w:val="008B3ECB"/>
    <w:rsid w:val="008B4A7D"/>
    <w:rsid w:val="008B59E0"/>
    <w:rsid w:val="008B7495"/>
    <w:rsid w:val="008C1352"/>
    <w:rsid w:val="008C1DBB"/>
    <w:rsid w:val="008C211D"/>
    <w:rsid w:val="008C41D2"/>
    <w:rsid w:val="008C6394"/>
    <w:rsid w:val="008D18BE"/>
    <w:rsid w:val="008D28A9"/>
    <w:rsid w:val="008D6129"/>
    <w:rsid w:val="008E2102"/>
    <w:rsid w:val="008E37AB"/>
    <w:rsid w:val="008E4D1E"/>
    <w:rsid w:val="008F68EE"/>
    <w:rsid w:val="008F775F"/>
    <w:rsid w:val="009035C5"/>
    <w:rsid w:val="00905763"/>
    <w:rsid w:val="00916D3E"/>
    <w:rsid w:val="009245A1"/>
    <w:rsid w:val="00932111"/>
    <w:rsid w:val="00936534"/>
    <w:rsid w:val="00937EE2"/>
    <w:rsid w:val="009428F1"/>
    <w:rsid w:val="00942E93"/>
    <w:rsid w:val="00950C32"/>
    <w:rsid w:val="009522E8"/>
    <w:rsid w:val="00956080"/>
    <w:rsid w:val="009667CC"/>
    <w:rsid w:val="00971992"/>
    <w:rsid w:val="0097697C"/>
    <w:rsid w:val="00981A8A"/>
    <w:rsid w:val="00981DA9"/>
    <w:rsid w:val="0099778B"/>
    <w:rsid w:val="00997A37"/>
    <w:rsid w:val="009A091C"/>
    <w:rsid w:val="009A16A9"/>
    <w:rsid w:val="009B3886"/>
    <w:rsid w:val="009D2CC0"/>
    <w:rsid w:val="009D603F"/>
    <w:rsid w:val="009D7B72"/>
    <w:rsid w:val="009D7E6D"/>
    <w:rsid w:val="009E09A9"/>
    <w:rsid w:val="009E0C97"/>
    <w:rsid w:val="009E2B40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B3165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121DC"/>
    <w:rsid w:val="00B203EF"/>
    <w:rsid w:val="00B31EEB"/>
    <w:rsid w:val="00B32ADB"/>
    <w:rsid w:val="00B35EC8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D442B"/>
    <w:rsid w:val="00BE6031"/>
    <w:rsid w:val="00BE61EB"/>
    <w:rsid w:val="00C161F0"/>
    <w:rsid w:val="00C20A8A"/>
    <w:rsid w:val="00C44FE4"/>
    <w:rsid w:val="00C47C16"/>
    <w:rsid w:val="00C51333"/>
    <w:rsid w:val="00C515F1"/>
    <w:rsid w:val="00C604A7"/>
    <w:rsid w:val="00C60731"/>
    <w:rsid w:val="00C61F61"/>
    <w:rsid w:val="00C6633E"/>
    <w:rsid w:val="00C778E6"/>
    <w:rsid w:val="00C960E7"/>
    <w:rsid w:val="00CA10FC"/>
    <w:rsid w:val="00CA2A63"/>
    <w:rsid w:val="00CA2FDD"/>
    <w:rsid w:val="00CB4217"/>
    <w:rsid w:val="00CB4310"/>
    <w:rsid w:val="00CB6AFB"/>
    <w:rsid w:val="00CC0DDC"/>
    <w:rsid w:val="00CC1E34"/>
    <w:rsid w:val="00CC24B5"/>
    <w:rsid w:val="00CD0A75"/>
    <w:rsid w:val="00CD7414"/>
    <w:rsid w:val="00CE2AE1"/>
    <w:rsid w:val="00CF0F18"/>
    <w:rsid w:val="00CF4019"/>
    <w:rsid w:val="00D01D9E"/>
    <w:rsid w:val="00D100B7"/>
    <w:rsid w:val="00D1223A"/>
    <w:rsid w:val="00D13EAF"/>
    <w:rsid w:val="00D21585"/>
    <w:rsid w:val="00D2334F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B2911"/>
    <w:rsid w:val="00DB4CAA"/>
    <w:rsid w:val="00DB6817"/>
    <w:rsid w:val="00DC79C0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1F2E"/>
    <w:rsid w:val="00E2287E"/>
    <w:rsid w:val="00E22A68"/>
    <w:rsid w:val="00E240B6"/>
    <w:rsid w:val="00E3183F"/>
    <w:rsid w:val="00E35F5B"/>
    <w:rsid w:val="00E40C2E"/>
    <w:rsid w:val="00E4200B"/>
    <w:rsid w:val="00E4474E"/>
    <w:rsid w:val="00E60616"/>
    <w:rsid w:val="00E64733"/>
    <w:rsid w:val="00E74762"/>
    <w:rsid w:val="00E753D4"/>
    <w:rsid w:val="00E915CE"/>
    <w:rsid w:val="00EB1D2C"/>
    <w:rsid w:val="00EC5CBE"/>
    <w:rsid w:val="00ED0917"/>
    <w:rsid w:val="00ED26BB"/>
    <w:rsid w:val="00ED4177"/>
    <w:rsid w:val="00EE0380"/>
    <w:rsid w:val="00EE512E"/>
    <w:rsid w:val="00EF23A1"/>
    <w:rsid w:val="00EF6477"/>
    <w:rsid w:val="00F01C69"/>
    <w:rsid w:val="00F05C98"/>
    <w:rsid w:val="00F11D10"/>
    <w:rsid w:val="00F135E8"/>
    <w:rsid w:val="00F250C4"/>
    <w:rsid w:val="00F25D57"/>
    <w:rsid w:val="00F3370D"/>
    <w:rsid w:val="00F51552"/>
    <w:rsid w:val="00F51865"/>
    <w:rsid w:val="00F534DC"/>
    <w:rsid w:val="00F5371B"/>
    <w:rsid w:val="00F55E12"/>
    <w:rsid w:val="00F61661"/>
    <w:rsid w:val="00F66A30"/>
    <w:rsid w:val="00F66BFC"/>
    <w:rsid w:val="00F852FF"/>
    <w:rsid w:val="00F908E5"/>
    <w:rsid w:val="00FA0F19"/>
    <w:rsid w:val="00FB7378"/>
    <w:rsid w:val="00FB74A4"/>
    <w:rsid w:val="00FB74B2"/>
    <w:rsid w:val="00FC1C80"/>
    <w:rsid w:val="00FD06BB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22D9CC56"/>
  <w15:docId w15:val="{5D58EBD4-9DA6-4D97-811A-294CEBAB3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B31EEB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B31EEB"/>
  </w:style>
  <w:style w:type="character" w:customStyle="1" w:styleId="af5">
    <w:name w:val="註解文字 字元"/>
    <w:basedOn w:val="a1"/>
    <w:link w:val="af4"/>
    <w:semiHidden/>
    <w:rsid w:val="00B31EEB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B31EEB"/>
    <w:rPr>
      <w:b/>
      <w:bCs/>
    </w:rPr>
  </w:style>
  <w:style w:type="character" w:customStyle="1" w:styleId="af7">
    <w:name w:val="註解主旨 字元"/>
    <w:basedOn w:val="af5"/>
    <w:link w:val="af6"/>
    <w:semiHidden/>
    <w:rsid w:val="00B31EEB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844AA-9D17-43DE-BF98-B879E68E2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72</Words>
  <Characters>986</Characters>
  <Application>Microsoft Office Word</Application>
  <DocSecurity>0</DocSecurity>
  <Lines>8</Lines>
  <Paragraphs>2</Paragraphs>
  <ScaleCrop>false</ScaleCrop>
  <Company>boyo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85</cp:revision>
  <cp:lastPrinted>2017-02-02T09:59:00Z</cp:lastPrinted>
  <dcterms:created xsi:type="dcterms:W3CDTF">2018-03-04T11:25:00Z</dcterms:created>
  <dcterms:modified xsi:type="dcterms:W3CDTF">2018-05-24T05:53:00Z</dcterms:modified>
</cp:coreProperties>
</file>